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1FDE6269" w14:textId="77777777" w:rsidR="001C2B62" w:rsidRDefault="00351B14">
      <w:r>
        <w:t xml:space="preserve">Note: We are following the steps provided in this </w:t>
      </w:r>
      <w:hyperlink r:id="rId5">
        <w:r>
          <w:rPr>
            <w:rStyle w:val="Link"/>
          </w:rPr>
          <w:t>link</w:t>
        </w:r>
      </w:hyperlink>
      <w:r>
        <w:t xml:space="preserve"> with some modifications.</w:t>
      </w:r>
    </w:p>
    <w:p w14:paraId="3172190F" w14:textId="77777777" w:rsidR="001C2B62" w:rsidRDefault="00351B14">
      <w:pPr>
        <w:pStyle w:val="Heading2"/>
      </w:pPr>
      <w:bookmarkStart w:id="0" w:name="steps"/>
      <w:r>
        <w:t>Steps</w:t>
      </w:r>
    </w:p>
    <w:bookmarkEnd w:id="0"/>
    <w:p w14:paraId="01380FCC" w14:textId="77777777" w:rsidR="001C2B62" w:rsidRDefault="00351B14">
      <w:pPr>
        <w:pStyle w:val="Compact"/>
        <w:numPr>
          <w:ilvl w:val="0"/>
          <w:numId w:val="2"/>
        </w:numPr>
      </w:pPr>
      <w:r>
        <w:rPr>
          <w:b/>
        </w:rPr>
        <w:t>Create New project</w:t>
      </w:r>
    </w:p>
    <w:p w14:paraId="5EC2B330" w14:textId="77777777" w:rsidR="001C2B62" w:rsidRDefault="00351B14">
      <w:pPr>
        <w:pStyle w:val="Compact"/>
        <w:numPr>
          <w:ilvl w:val="0"/>
          <w:numId w:val="2"/>
        </w:numPr>
      </w:pPr>
      <w:r>
        <w:t>Give Desired name</w:t>
      </w:r>
    </w:p>
    <w:p w14:paraId="6E612D79" w14:textId="77777777" w:rsidR="001C2B62" w:rsidRDefault="00351B14">
      <w:pPr>
        <w:pStyle w:val="Compact"/>
        <w:numPr>
          <w:ilvl w:val="0"/>
          <w:numId w:val="2"/>
        </w:numPr>
      </w:pPr>
      <w:r>
        <w:t xml:space="preserve">Note: You can see the details about the project in </w:t>
      </w:r>
      <w:r>
        <w:rPr>
          <w:b/>
        </w:rPr>
        <w:t>Dashboard</w:t>
      </w:r>
    </w:p>
    <w:p w14:paraId="211A7BFC" w14:textId="77777777" w:rsidR="001C2B62" w:rsidRDefault="00351B14">
      <w:pPr>
        <w:pStyle w:val="Compact"/>
        <w:numPr>
          <w:ilvl w:val="0"/>
          <w:numId w:val="2"/>
        </w:numPr>
      </w:pPr>
      <w:r>
        <w:t xml:space="preserve">Go to </w:t>
      </w:r>
      <w:r>
        <w:rPr>
          <w:b/>
        </w:rPr>
        <w:t>naviga</w:t>
      </w:r>
      <w:r>
        <w:rPr>
          <w:b/>
        </w:rPr>
        <w:t>tion menu</w:t>
      </w:r>
      <w:r>
        <w:t>(represented by 3 dashed lines on top left of the screen)</w:t>
      </w:r>
    </w:p>
    <w:p w14:paraId="1013444C" w14:textId="77777777" w:rsidR="001C2B62" w:rsidRDefault="00351B14">
      <w:pPr>
        <w:pStyle w:val="Compact"/>
        <w:numPr>
          <w:ilvl w:val="0"/>
          <w:numId w:val="2"/>
        </w:numPr>
      </w:pPr>
      <w:r>
        <w:t xml:space="preserve">Select </w:t>
      </w:r>
      <w:r>
        <w:rPr>
          <w:b/>
        </w:rPr>
        <w:t>Compute Engines</w:t>
      </w:r>
      <w:r>
        <w:t xml:space="preserve"> -&gt; </w:t>
      </w:r>
      <w:r>
        <w:rPr>
          <w:b/>
        </w:rPr>
        <w:t>VM Instances</w:t>
      </w:r>
    </w:p>
    <w:p w14:paraId="4E2FD19A" w14:textId="77777777" w:rsidR="001C2B62" w:rsidRDefault="00351B14">
      <w:pPr>
        <w:pStyle w:val="Compact"/>
        <w:numPr>
          <w:ilvl w:val="0"/>
          <w:numId w:val="2"/>
        </w:numPr>
      </w:pPr>
      <w:r>
        <w:t>** VM Instance**</w:t>
      </w:r>
    </w:p>
    <w:p w14:paraId="1B88F16A" w14:textId="77777777" w:rsidR="001C2B62" w:rsidRDefault="00351B14">
      <w:pPr>
        <w:pStyle w:val="Compact"/>
        <w:numPr>
          <w:ilvl w:val="0"/>
          <w:numId w:val="2"/>
        </w:numPr>
      </w:pPr>
      <w:r>
        <w:t>Create a new instance</w:t>
      </w:r>
    </w:p>
    <w:p w14:paraId="6FA23BA2" w14:textId="77777777" w:rsidR="001C2B62" w:rsidRDefault="00351B14">
      <w:pPr>
        <w:pStyle w:val="Compact"/>
        <w:numPr>
          <w:ilvl w:val="0"/>
          <w:numId w:val="2"/>
        </w:numPr>
      </w:pPr>
      <w:r>
        <w:t>give name</w:t>
      </w:r>
    </w:p>
    <w:p w14:paraId="3DD6A4AC" w14:textId="77777777" w:rsidR="001C2B62" w:rsidRDefault="00351B14">
      <w:pPr>
        <w:pStyle w:val="Compact"/>
        <w:numPr>
          <w:ilvl w:val="0"/>
          <w:numId w:val="2"/>
        </w:numPr>
      </w:pPr>
      <w:r>
        <w:t>specify requirements on mcahine</w:t>
      </w:r>
    </w:p>
    <w:p w14:paraId="6E7826D5" w14:textId="77777777" w:rsidR="001C2B62" w:rsidRDefault="00351B14">
      <w:pPr>
        <w:pStyle w:val="Compact"/>
        <w:numPr>
          <w:ilvl w:val="1"/>
          <w:numId w:val="3"/>
        </w:numPr>
      </w:pPr>
      <w:r>
        <w:t>if GPU's denied, then navigation menu -&gt; IAM &amp; Admin -&gt; Quotas</w:t>
      </w:r>
    </w:p>
    <w:p w14:paraId="1276BD1B" w14:textId="77777777" w:rsidR="001C2B62" w:rsidRDefault="00351B14">
      <w:pPr>
        <w:pStyle w:val="Compact"/>
        <w:numPr>
          <w:ilvl w:val="1"/>
          <w:numId w:val="3"/>
        </w:numPr>
      </w:pPr>
      <w:r>
        <w:t>select</w:t>
      </w:r>
      <w:r>
        <w:t xml:space="preserve"> </w:t>
      </w:r>
      <w:r>
        <w:rPr>
          <w:i/>
        </w:rPr>
        <w:t>GPU's global</w:t>
      </w:r>
      <w:r>
        <w:t xml:space="preserve"> and </w:t>
      </w:r>
      <w:r>
        <w:rPr>
          <w:i/>
        </w:rPr>
        <w:t>global</w:t>
      </w:r>
      <w:r>
        <w:t xml:space="preserve"> in the filters.</w:t>
      </w:r>
    </w:p>
    <w:p w14:paraId="704174DF" w14:textId="77777777" w:rsidR="001C2B62" w:rsidRDefault="00351B14">
      <w:pPr>
        <w:pStyle w:val="Compact"/>
        <w:numPr>
          <w:ilvl w:val="1"/>
          <w:numId w:val="3"/>
        </w:numPr>
      </w:pPr>
      <w:r>
        <w:t>click on 'Edit Quotas' and increase the limit to required.</w:t>
      </w:r>
    </w:p>
    <w:p w14:paraId="1A2D7478" w14:textId="77777777" w:rsidR="001C2B62" w:rsidRDefault="00351B14">
      <w:pPr>
        <w:pStyle w:val="Compact"/>
        <w:numPr>
          <w:ilvl w:val="0"/>
          <w:numId w:val="2"/>
        </w:numPr>
      </w:pPr>
      <w:r>
        <w:t xml:space="preserve">enable ** Allow HTTP** and </w:t>
      </w:r>
      <w:r>
        <w:rPr>
          <w:b/>
        </w:rPr>
        <w:t>Allow HTTPS</w:t>
      </w:r>
      <w:r>
        <w:t xml:space="preserve"> traffic.</w:t>
      </w:r>
    </w:p>
    <w:p w14:paraId="5CD9D0F8" w14:textId="77777777" w:rsidR="001C2B62" w:rsidRDefault="00351B14">
      <w:pPr>
        <w:pStyle w:val="Compact"/>
        <w:numPr>
          <w:ilvl w:val="0"/>
          <w:numId w:val="2"/>
        </w:numPr>
      </w:pPr>
      <w:r>
        <w:t>Create the Instance.</w:t>
      </w:r>
    </w:p>
    <w:p w14:paraId="2B32AED5" w14:textId="77777777" w:rsidR="001C2B62" w:rsidRDefault="00351B14">
      <w:pPr>
        <w:pStyle w:val="Compact"/>
        <w:numPr>
          <w:ilvl w:val="0"/>
          <w:numId w:val="2"/>
        </w:numPr>
      </w:pPr>
      <w:r>
        <w:t xml:space="preserve">Go to </w:t>
      </w:r>
      <w:r>
        <w:rPr>
          <w:b/>
        </w:rPr>
        <w:t>VPC Network</w:t>
      </w:r>
      <w:r>
        <w:t xml:space="preserve"> in the </w:t>
      </w:r>
      <w:r>
        <w:rPr>
          <w:b/>
        </w:rPr>
        <w:t>navigation menu</w:t>
      </w:r>
    </w:p>
    <w:p w14:paraId="5269FB11" w14:textId="77777777" w:rsidR="001C2B62" w:rsidRDefault="00351B14">
      <w:pPr>
        <w:pStyle w:val="Compact"/>
        <w:numPr>
          <w:ilvl w:val="0"/>
          <w:numId w:val="2"/>
        </w:numPr>
      </w:pPr>
      <w:r>
        <w:t>Switch the network type from Ephemeral to Stat</w:t>
      </w:r>
      <w:r>
        <w:t>ic.</w:t>
      </w:r>
    </w:p>
    <w:p w14:paraId="46D1A546" w14:textId="77777777" w:rsidR="001C2B62" w:rsidRDefault="00351B14">
      <w:pPr>
        <w:pStyle w:val="Compact"/>
        <w:numPr>
          <w:ilvl w:val="0"/>
          <w:numId w:val="2"/>
        </w:numPr>
      </w:pPr>
      <w:r>
        <w:t xml:space="preserve">Go to </w:t>
      </w:r>
      <w:r>
        <w:rPr>
          <w:b/>
        </w:rPr>
        <w:t>Firewall Rules</w:t>
      </w:r>
    </w:p>
    <w:p w14:paraId="73BE500F" w14:textId="77777777" w:rsidR="001C2B62" w:rsidRDefault="00351B14">
      <w:pPr>
        <w:pStyle w:val="Compact"/>
        <w:numPr>
          <w:ilvl w:val="0"/>
          <w:numId w:val="2"/>
        </w:numPr>
      </w:pPr>
      <w:r>
        <w:t>Create a new Rules</w:t>
      </w:r>
    </w:p>
    <w:p w14:paraId="67124349" w14:textId="77777777" w:rsidR="001C2B62" w:rsidRDefault="00351B14">
      <w:pPr>
        <w:pStyle w:val="Compact"/>
        <w:numPr>
          <w:ilvl w:val="0"/>
          <w:numId w:val="2"/>
        </w:numPr>
      </w:pPr>
      <w:r>
        <w:t>provide a name</w:t>
      </w:r>
    </w:p>
    <w:p w14:paraId="42AC40D4" w14:textId="77777777" w:rsidR="001C2B62" w:rsidRDefault="00351B14">
      <w:pPr>
        <w:pStyle w:val="Compact"/>
        <w:numPr>
          <w:ilvl w:val="0"/>
          <w:numId w:val="2"/>
        </w:numPr>
      </w:pPr>
      <w:r>
        <w:t>Choose the other options according to the link provided</w:t>
      </w:r>
    </w:p>
    <w:p w14:paraId="653FE1C6" w14:textId="381C8BF9" w:rsidR="001C2B62" w:rsidRDefault="00351B14">
      <w:pPr>
        <w:pStyle w:val="Compact"/>
        <w:numPr>
          <w:ilvl w:val="0"/>
          <w:numId w:val="2"/>
        </w:numPr>
      </w:pPr>
      <w:r>
        <w:t xml:space="preserve">You can specify any port in the </w:t>
      </w:r>
      <w:r>
        <w:rPr>
          <w:b/>
        </w:rPr>
        <w:t>tcp</w:t>
      </w:r>
      <w:r>
        <w:t xml:space="preserve"> field. This will be the port where the jupyter notebook will be running. For </w:t>
      </w:r>
      <w:proofErr w:type="gramStart"/>
      <w:r>
        <w:t>example</w:t>
      </w:r>
      <w:proofErr w:type="gramEnd"/>
      <w:r>
        <w:t xml:space="preserve"> 8888</w:t>
      </w:r>
    </w:p>
    <w:p w14:paraId="5EC5642F" w14:textId="5B7841C4" w:rsidR="001C2B62" w:rsidRPr="00351B14" w:rsidRDefault="00351B14">
      <w:pPr>
        <w:pStyle w:val="Compact"/>
        <w:numPr>
          <w:ilvl w:val="0"/>
          <w:numId w:val="2"/>
        </w:numPr>
      </w:pPr>
      <w:r>
        <w:rPr>
          <w:b/>
        </w:rPr>
        <w:t>Installing Anaconda</w:t>
      </w:r>
    </w:p>
    <w:p w14:paraId="2F7FE148" w14:textId="22E2421C" w:rsidR="00351B14" w:rsidRPr="00351B14" w:rsidRDefault="00351B14" w:rsidP="00351B14">
      <w:pPr>
        <w:pStyle w:val="Compact"/>
        <w:ind w:left="480"/>
        <w:rPr>
          <w:bCs/>
        </w:rPr>
      </w:pPr>
      <w:r>
        <w:rPr>
          <w:bCs/>
        </w:rPr>
        <w:t>This will download the Anaconda installer</w:t>
      </w:r>
    </w:p>
    <w:p w14:paraId="4EF02F9F" w14:textId="74D74F12" w:rsidR="00351B14" w:rsidRDefault="00351B14" w:rsidP="00351B14">
      <w:pPr>
        <w:pStyle w:val="Compact"/>
        <w:ind w:left="480"/>
        <w:rPr>
          <w:rStyle w:val="VerbatimChar"/>
          <w:shd w:val="pct15" w:color="auto" w:fill="FFFFFF"/>
        </w:rPr>
      </w:pPr>
      <w:proofErr w:type="spellStart"/>
      <w:r w:rsidRPr="00351B14">
        <w:rPr>
          <w:rStyle w:val="VerbatimChar"/>
          <w:shd w:val="pct15" w:color="auto" w:fill="FFFFFF"/>
        </w:rPr>
        <w:t>wget</w:t>
      </w:r>
      <w:proofErr w:type="spellEnd"/>
      <w:r w:rsidRPr="00351B14">
        <w:rPr>
          <w:rStyle w:val="VerbatimChar"/>
          <w:shd w:val="pct15" w:color="auto" w:fill="FFFFFF"/>
        </w:rPr>
        <w:t xml:space="preserve"> </w:t>
      </w:r>
      <w:hyperlink r:id="rId6" w:history="1">
        <w:r w:rsidRPr="00B909D2">
          <w:rPr>
            <w:rStyle w:val="Hyperlink"/>
            <w:rFonts w:ascii="Consolas" w:hAnsi="Consolas"/>
            <w:sz w:val="22"/>
            <w:shd w:val="pct15" w:color="auto" w:fill="FFFFFF"/>
          </w:rPr>
          <w:t>https://repo.anaconda.com/archive/Anaconda3-2020.02-Linux-x86_64.sh</w:t>
        </w:r>
      </w:hyperlink>
    </w:p>
    <w:p w14:paraId="03014D05" w14:textId="359928A8" w:rsidR="00351B14" w:rsidRPr="00351B14" w:rsidRDefault="00351B14" w:rsidP="00351B14">
      <w:pPr>
        <w:pStyle w:val="Compact"/>
        <w:ind w:left="480"/>
        <w:rPr>
          <w:bCs/>
        </w:rPr>
      </w:pPr>
      <w:r w:rsidRPr="00351B14">
        <w:rPr>
          <w:bCs/>
        </w:rPr>
        <w:t xml:space="preserve">Run this to install </w:t>
      </w:r>
    </w:p>
    <w:p w14:paraId="1191FD96" w14:textId="333BC42E" w:rsidR="00351B14" w:rsidRPr="00351B14" w:rsidRDefault="00351B14" w:rsidP="00351B14">
      <w:pPr>
        <w:pStyle w:val="Compact"/>
        <w:ind w:left="480"/>
        <w:rPr>
          <w:rStyle w:val="VerbatimChar"/>
          <w:shd w:val="pct15" w:color="auto" w:fill="FFFFFF"/>
        </w:rPr>
      </w:pPr>
      <w:r>
        <w:rPr>
          <w:rStyle w:val="VerbatimChar"/>
          <w:shd w:val="pct15" w:color="auto" w:fill="FFFFFF"/>
        </w:rPr>
        <w:t xml:space="preserve">bash </w:t>
      </w:r>
      <w:r w:rsidRPr="00351B14">
        <w:rPr>
          <w:rStyle w:val="VerbatimChar"/>
          <w:shd w:val="pct15" w:color="auto" w:fill="FFFFFF"/>
        </w:rPr>
        <w:t>Anaconda3-2020.02-Linux-x86_64.sh</w:t>
      </w:r>
    </w:p>
    <w:p w14:paraId="55A1578F" w14:textId="77777777" w:rsidR="001C2B62" w:rsidRDefault="00351B14">
      <w:pPr>
        <w:pStyle w:val="Compact"/>
        <w:numPr>
          <w:ilvl w:val="0"/>
          <w:numId w:val="2"/>
        </w:numPr>
      </w:pPr>
      <w:r>
        <w:t>Follow the s</w:t>
      </w:r>
      <w:r>
        <w:t xml:space="preserve">teps provided in this </w:t>
      </w:r>
      <w:hyperlink r:id="rId7">
        <w:r>
          <w:rPr>
            <w:rStyle w:val="Link"/>
          </w:rPr>
          <w:t>link</w:t>
        </w:r>
      </w:hyperlink>
    </w:p>
    <w:p w14:paraId="456F7F27" w14:textId="77777777" w:rsidR="00351B14" w:rsidRDefault="00351B14">
      <w:pPr>
        <w:pStyle w:val="Compact"/>
        <w:numPr>
          <w:ilvl w:val="0"/>
          <w:numId w:val="2"/>
        </w:numPr>
      </w:pPr>
      <w:r>
        <w:t xml:space="preserve">create new environment by running the command </w:t>
      </w:r>
    </w:p>
    <w:p w14:paraId="29A8E5C9" w14:textId="2F46AD34" w:rsidR="001C2B62" w:rsidRPr="00351B14" w:rsidRDefault="00351B14" w:rsidP="00351B14">
      <w:pPr>
        <w:pStyle w:val="Compact"/>
        <w:ind w:left="480"/>
        <w:rPr>
          <w:shd w:val="pct15" w:color="auto" w:fill="FFFFFF"/>
        </w:rPr>
      </w:pPr>
      <w:proofErr w:type="spellStart"/>
      <w:r w:rsidRPr="00351B14">
        <w:rPr>
          <w:rStyle w:val="VerbatimChar"/>
          <w:shd w:val="pct15" w:color="auto" w:fill="FFFFFF"/>
        </w:rPr>
        <w:t>conda</w:t>
      </w:r>
      <w:proofErr w:type="spellEnd"/>
      <w:r w:rsidRPr="00351B14">
        <w:rPr>
          <w:rStyle w:val="VerbatimChar"/>
          <w:shd w:val="pct15" w:color="auto" w:fill="FFFFFF"/>
        </w:rPr>
        <w:t xml:space="preserve"> create -n </w:t>
      </w:r>
      <w:proofErr w:type="spellStart"/>
      <w:r w:rsidRPr="00351B14">
        <w:rPr>
          <w:rStyle w:val="VerbatimChar"/>
          <w:shd w:val="pct15" w:color="auto" w:fill="FFFFFF"/>
        </w:rPr>
        <w:t>env_name</w:t>
      </w:r>
      <w:proofErr w:type="spellEnd"/>
      <w:r w:rsidRPr="00351B14">
        <w:rPr>
          <w:rStyle w:val="VerbatimChar"/>
          <w:shd w:val="pct15" w:color="auto" w:fill="FFFFFF"/>
        </w:rPr>
        <w:t xml:space="preserve"> python=python x.x anaconda</w:t>
      </w:r>
    </w:p>
    <w:p w14:paraId="4F842BE2" w14:textId="77777777" w:rsidR="001C2B62" w:rsidRDefault="00351B14">
      <w:pPr>
        <w:pStyle w:val="Compact"/>
        <w:numPr>
          <w:ilvl w:val="0"/>
          <w:numId w:val="2"/>
        </w:numPr>
      </w:pPr>
      <w:r>
        <w:t>check if the environ</w:t>
      </w:r>
      <w:r>
        <w:t xml:space="preserve">ment was created by executing </w:t>
      </w:r>
      <w:r w:rsidRPr="00351B14">
        <w:rPr>
          <w:rStyle w:val="VerbatimChar"/>
          <w:shd w:val="pct15" w:color="auto" w:fill="FFFFFF"/>
        </w:rPr>
        <w:t>conda info --envs</w:t>
      </w:r>
    </w:p>
    <w:p w14:paraId="1C944B1B" w14:textId="77777777" w:rsidR="001C2B62" w:rsidRDefault="00351B14">
      <w:pPr>
        <w:pStyle w:val="Compact"/>
        <w:numPr>
          <w:ilvl w:val="0"/>
          <w:numId w:val="2"/>
        </w:numPr>
      </w:pPr>
      <w:r>
        <w:t xml:space="preserve">switch to new environment using </w:t>
      </w:r>
      <w:r>
        <w:rPr>
          <w:rStyle w:val="VerbatimChar"/>
        </w:rPr>
        <w:t>source activate env_name</w:t>
      </w:r>
    </w:p>
    <w:p w14:paraId="001201A9" w14:textId="77777777" w:rsidR="001C2B62" w:rsidRDefault="00351B14">
      <w:pPr>
        <w:pStyle w:val="Compact"/>
        <w:numPr>
          <w:ilvl w:val="0"/>
          <w:numId w:val="2"/>
        </w:numPr>
      </w:pPr>
      <w:r>
        <w:t xml:space="preserve">Follow the commands in this </w:t>
      </w:r>
      <w:hyperlink r:id="rId8">
        <w:r>
          <w:rPr>
            <w:rStyle w:val="Link"/>
          </w:rPr>
          <w:t>link</w:t>
        </w:r>
      </w:hyperlink>
      <w:r>
        <w:t xml:space="preserve">. Follow instructions after </w:t>
      </w:r>
      <w:r>
        <w:rPr>
          <w:i/>
        </w:rPr>
        <w:t>installation of anaconda</w:t>
      </w:r>
      <w:r>
        <w:t xml:space="preserve"> is complete.</w:t>
      </w:r>
    </w:p>
    <w:p w14:paraId="4DD6625F" w14:textId="77777777" w:rsidR="001C2B62" w:rsidRDefault="00351B14">
      <w:pPr>
        <w:pStyle w:val="Compact"/>
        <w:numPr>
          <w:ilvl w:val="1"/>
          <w:numId w:val="4"/>
        </w:numPr>
      </w:pPr>
      <w:r>
        <w:t>Using iPython to create new password</w:t>
      </w:r>
    </w:p>
    <w:p w14:paraId="3488B646" w14:textId="77777777" w:rsidR="001C2B62" w:rsidRDefault="00351B14">
      <w:pPr>
        <w:pStyle w:val="Compact"/>
        <w:numPr>
          <w:ilvl w:val="1"/>
          <w:numId w:val="4"/>
        </w:numPr>
      </w:pPr>
      <w:r>
        <w:t>generating new certificate</w:t>
      </w:r>
    </w:p>
    <w:p w14:paraId="7BC561C9" w14:textId="77777777" w:rsidR="001C2B62" w:rsidRDefault="00351B14">
      <w:pPr>
        <w:pStyle w:val="Compact"/>
        <w:numPr>
          <w:ilvl w:val="1"/>
          <w:numId w:val="4"/>
        </w:numPr>
      </w:pPr>
      <w:r>
        <w:t>modifying jupyter config file.</w:t>
      </w:r>
    </w:p>
    <w:p w14:paraId="5E454B5D" w14:textId="77777777" w:rsidR="001C2B62" w:rsidRDefault="00351B14">
      <w:pPr>
        <w:pStyle w:val="Compact"/>
        <w:numPr>
          <w:ilvl w:val="1"/>
          <w:numId w:val="4"/>
        </w:numPr>
      </w:pPr>
      <w:r>
        <w:lastRenderedPageBreak/>
        <w:t xml:space="preserve">when modifying the config file, make sure to change the location of your </w:t>
      </w:r>
      <w:r>
        <w:rPr>
          <w:i/>
        </w:rPr>
        <w:t>certificate file</w:t>
      </w:r>
      <w:r>
        <w:t xml:space="preserve"> and your </w:t>
      </w:r>
      <w:r>
        <w:rPr>
          <w:i/>
        </w:rPr>
        <w:t>password</w:t>
      </w:r>
    </w:p>
    <w:p w14:paraId="236905A1" w14:textId="77777777" w:rsidR="001C2B62" w:rsidRDefault="00351B14">
      <w:pPr>
        <w:pStyle w:val="Compact"/>
        <w:numPr>
          <w:ilvl w:val="0"/>
          <w:numId w:val="2"/>
        </w:numPr>
      </w:pPr>
      <w:r>
        <w:rPr>
          <w:b/>
        </w:rPr>
        <w:t>Running Jupyter notebook</w:t>
      </w:r>
    </w:p>
    <w:p w14:paraId="0F09B8F9" w14:textId="77777777" w:rsidR="001C2B62" w:rsidRDefault="00351B14">
      <w:pPr>
        <w:pStyle w:val="Compact"/>
        <w:numPr>
          <w:ilvl w:val="0"/>
          <w:numId w:val="2"/>
        </w:numPr>
      </w:pPr>
      <w:r>
        <w:t>Once the previous steps have been completed with success, you can</w:t>
      </w:r>
      <w:r>
        <w:t xml:space="preserve"> execute the command </w:t>
      </w:r>
      <w:r>
        <w:rPr>
          <w:rStyle w:val="VerbatimChar"/>
        </w:rPr>
        <w:t>jupyter notebook</w:t>
      </w:r>
      <w:r>
        <w:t xml:space="preserve"> to run the notebook on the instance created.</w:t>
      </w:r>
    </w:p>
    <w:p w14:paraId="0309E6E0" w14:textId="0AA88700" w:rsidR="001C2B62" w:rsidRPr="00351B14" w:rsidRDefault="00351B14">
      <w:pPr>
        <w:pStyle w:val="Compact"/>
        <w:numPr>
          <w:ilvl w:val="0"/>
          <w:numId w:val="2"/>
        </w:numPr>
        <w:rPr>
          <w:rStyle w:val="VerbatimChar"/>
          <w:rFonts w:asciiTheme="minorHAnsi" w:hAnsiTheme="minorHAnsi"/>
          <w:sz w:val="24"/>
        </w:rPr>
      </w:pPr>
      <w:r>
        <w:t xml:space="preserve">to access the notebook, open a new browser tab and enter the URL: </w:t>
      </w:r>
      <w:hyperlink w:history="1">
        <w:r w:rsidRPr="00B909D2">
          <w:rPr>
            <w:rStyle w:val="Hyperlink"/>
            <w:rFonts w:ascii="Consolas" w:hAnsi="Consolas"/>
            <w:sz w:val="22"/>
          </w:rPr>
          <w:t>https://&lt;external-ip-address&gt;:port_Address_specified_while_creating_firewall_rule</w:t>
        </w:r>
      </w:hyperlink>
    </w:p>
    <w:p w14:paraId="40A00A03" w14:textId="3A32942B" w:rsidR="00351B14" w:rsidRDefault="00351B14" w:rsidP="00351B14">
      <w:pPr>
        <w:pStyle w:val="Compact"/>
        <w:ind w:left="480"/>
      </w:pPr>
      <w:r w:rsidRPr="00351B14">
        <w:t xml:space="preserve">Using the external </w:t>
      </w:r>
      <w:proofErr w:type="spellStart"/>
      <w:r w:rsidRPr="00351B14">
        <w:t>ip</w:t>
      </w:r>
      <w:proofErr w:type="spellEnd"/>
      <w:r w:rsidRPr="00351B14">
        <w:t xml:space="preserve"> address of the virtual machine</w:t>
      </w:r>
    </w:p>
    <w:p w14:paraId="416AFEC0" w14:textId="1AE94EFB" w:rsidR="00351B14" w:rsidRPr="00351B14" w:rsidRDefault="00351B14" w:rsidP="00351B14">
      <w:pPr>
        <w:pStyle w:val="Compact"/>
        <w:ind w:left="480"/>
        <w:rPr>
          <w:i/>
          <w:iCs/>
        </w:rPr>
      </w:pPr>
      <w:r w:rsidRPr="00351B14">
        <w:rPr>
          <w:i/>
          <w:iCs/>
        </w:rPr>
        <w:t>If you use a Chrome browser: you might have to give permission to proceed, as it sees the link as unsafe. You might also have to use incognito mode.</w:t>
      </w:r>
      <w:bookmarkStart w:id="1" w:name="_GoBack"/>
      <w:bookmarkEnd w:id="1"/>
    </w:p>
    <w:sectPr w:rsidR="00351B14" w:rsidRPr="00351B14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F99D4CD9"/>
    <w:multiLevelType w:val="multilevel"/>
    <w:tmpl w:val="0B88DBD6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5E721E76"/>
    <w:multiLevelType w:val="multilevel"/>
    <w:tmpl w:val="CB783FB2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1"/>
  </w:num>
  <w:num w:numId="2">
    <w:abstractNumId w:val="0"/>
  </w:num>
  <w:num w:numId="3">
    <w:abstractNumId w:val="0"/>
  </w:num>
  <w:num w:numId="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590D07"/>
    <w:rsid w:val="00011C8B"/>
    <w:rsid w:val="001C2B62"/>
    <w:rsid w:val="00351B14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66B1291"/>
  <w15:docId w15:val="{72B32324-A075-45D6-92B6-49367B53E3F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pPr>
      <w:spacing w:before="180" w:after="180"/>
    </w:pPr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Compact">
    <w:name w:val="Compact"/>
    <w:basedOn w:val="Normal"/>
    <w:qFormat/>
    <w:pPr>
      <w:spacing w:before="36" w:after="36"/>
    </w:pPr>
  </w:style>
  <w:style w:type="paragraph" w:styleId="Title">
    <w:name w:val="Title"/>
    <w:basedOn w:val="Normal"/>
    <w:next w:val="Normal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customStyle="1" w:styleId="Authors">
    <w:name w:val="Authors"/>
    <w:next w:val="Normal"/>
    <w:qFormat/>
    <w:pPr>
      <w:keepNext/>
      <w:keepLines/>
      <w:jc w:val="center"/>
    </w:pPr>
  </w:style>
  <w:style w:type="paragraph" w:styleId="Date">
    <w:name w:val="Date"/>
    <w:next w:val="Normal"/>
    <w:qFormat/>
    <w:pPr>
      <w:keepNext/>
      <w:keepLines/>
      <w:jc w:val="center"/>
    </w:pPr>
  </w:style>
  <w:style w:type="paragraph" w:customStyle="1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BodyText">
    <w:name w:val="Body Text"/>
    <w:basedOn w:val="Normal"/>
    <w:pPr>
      <w:spacing w:after="120"/>
    </w:pPr>
  </w:style>
  <w:style w:type="paragraph" w:customStyle="1" w:styleId="TableCaption">
    <w:name w:val="Table Caption"/>
    <w:basedOn w:val="Normal"/>
    <w:pPr>
      <w:spacing w:before="0" w:after="120"/>
    </w:pPr>
    <w:rPr>
      <w:i/>
    </w:rPr>
  </w:style>
  <w:style w:type="paragraph" w:customStyle="1" w:styleId="ImageCaption">
    <w:name w:val="Image Caption"/>
    <w:basedOn w:val="Normal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DefaultParagraphFont"/>
    <w:link w:val="ImageCaption"/>
  </w:style>
  <w:style w:type="character" w:customStyle="1" w:styleId="VerbatimChar">
    <w:name w:val="Verbatim Char"/>
    <w:basedOn w:val="BodyTextChar"/>
    <w:link w:val="SourceCode"/>
    <w:rPr>
      <w:rFonts w:ascii="Consolas" w:hAnsi="Consolas"/>
      <w:sz w:val="22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Pr>
      <w:color w:val="4F81BD" w:themeColor="accent1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character" w:styleId="Hyperlink">
    <w:name w:val="Hyperlink"/>
    <w:basedOn w:val="DefaultParagraphFont"/>
    <w:unhideWhenUsed/>
    <w:rsid w:val="00351B14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351B14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medium.com/@kn.maragatham09/installing-jupyter-notebook-on-google-cloud-11979e40cd10" TargetMode="External"/><Relationship Id="rId3" Type="http://schemas.openxmlformats.org/officeDocument/2006/relationships/settings" Target="settings.xml"/><Relationship Id="rId7" Type="http://schemas.openxmlformats.org/officeDocument/2006/relationships/hyperlink" Target="https://medium.freecodecamp.org/how-to-install-anaconda-on-ubuntu-16-04-64-bit-6f1c4675ce44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https://repo.anaconda.com/archive/Anaconda3-2020.02-Linux-x86_64.sh" TargetMode="External"/><Relationship Id="rId5" Type="http://schemas.openxmlformats.org/officeDocument/2006/relationships/hyperlink" Target="https://medium.com/@kn.maragatham09/installing-jupyter-notebook-on-google-cloud-11979e40cd10" TargetMode="Externa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5</TotalTime>
  <Pages>2</Pages>
  <Words>410</Words>
  <Characters>2338</Characters>
  <Application>Microsoft Office Word</Application>
  <DocSecurity>0</DocSecurity>
  <Lines>19</Lines>
  <Paragraphs>5</Paragraphs>
  <ScaleCrop>false</ScaleCrop>
  <Company/>
  <LinksUpToDate>false</LinksUpToDate>
  <CharactersWithSpaces>274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lastModifiedBy>Jacky Yuan</cp:lastModifiedBy>
  <cp:revision>2</cp:revision>
  <dcterms:created xsi:type="dcterms:W3CDTF">2020-03-11T19:58:00Z</dcterms:created>
  <dcterms:modified xsi:type="dcterms:W3CDTF">2020-03-11T20:07:00Z</dcterms:modified>
</cp:coreProperties>
</file>